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Main Street</w:t>
      </w:r>
      <w:r>
        <w:br/>
      </w:r>
      <w:r>
        <w:t xml:space="preserve">Miami, FL 33101</w:t>
      </w:r>
      <w:r>
        <w:br/>
      </w:r>
      <w:r>
        <w:t xml:space="preserve">(305) 555-6789</w:t>
      </w:r>
      <w:r>
        <w:br/>
      </w:r>
      <w:r>
        <w:t xml:space="preserve">johndoe@example.com</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AutoTech Solutions Inc.</w:t>
      </w:r>
      <w:r>
        <w:br/>
      </w:r>
      <w:r>
        <w:t xml:space="preserve">456 Auto Drive</w:t>
      </w:r>
      <w:r>
        <w:br/>
      </w:r>
      <w:r>
        <w:t xml:space="preserve">Miami, FL 33111</w:t>
      </w:r>
    </w:p>
    <w:bookmarkStart w:id="25" w:name="X9f9c482b5e404502152032885b1815d991b09c2"/>
    <w:p>
      <w:pPr>
        <w:pStyle w:val="Heading1"/>
      </w:pPr>
      <w:r>
        <w:t xml:space="preserve">Cover Letter for Mechanic Position in United States Miami</w:t>
      </w:r>
    </w:p>
    <w:p>
      <w:pPr>
        <w:pStyle w:val="FirstParagraph"/>
      </w:pPr>
      <w:r>
        <w:t xml:space="preserve">Dear Hiring Manager,</w:t>
      </w:r>
    </w:p>
    <w:p>
      <w:pPr>
        <w:pStyle w:val="BodyText"/>
      </w:pPr>
      <w:r>
        <w:t xml:space="preserve">I am writing to apply for the Mechanic position at AutoTech Solutions Inc., a role that aligns perfectly with my professional background, technical expertise, and passion for automotive repair. As a dedicated and skilled mechanic with over a decade of experience in the United States Miami area, I am eager to bring my hands-on knowledge of vehicle diagnostics, maintenance, and repair to your team. Miami’s unique automotive environment—shaped by its warm climate, diverse vehicle fleets, and high demand for reliable service—has prepared me to excel in this dynamic field. I am confident that my skills and commitment to excellence make me an ideal candidate for this opportunity.</w:t>
      </w:r>
    </w:p>
    <w:bookmarkStart w:id="20" w:name="X2e31a40f0cd73c11ae4e3b408cd89f43f561e40"/>
    <w:p>
      <w:pPr>
        <w:pStyle w:val="Heading2"/>
      </w:pPr>
      <w:r>
        <w:t xml:space="preserve">Why Miami? A Perfect Match for a Mechanic’s Expertise</w:t>
      </w:r>
    </w:p>
    <w:p>
      <w:pPr>
        <w:pStyle w:val="FirstParagraph"/>
      </w:pPr>
      <w:r>
        <w:t xml:space="preserve">Living and working in the United States Miami has given me unparalleled insight into the specific challenges and needs of automotive repair in South Florida. The region’s high humidity, frequent rain, and extreme heat demand mechanics who are adept at handling issues such as air conditioning system failures, corrosion prevention, and battery longevity. Additionally, Miami is home to a wide array of vehicle types—from luxury cars to commercial fleets—requiring versatile skills that I have honed over the years.</w:t>
      </w:r>
    </w:p>
    <w:p>
      <w:pPr>
        <w:pStyle w:val="BodyText"/>
      </w:pPr>
      <w:r>
        <w:t xml:space="preserve">As a Mechanic in Miami, I have consistently delivered exceptional service to clients ranging from private individuals to local businesses. My ability to diagnose complex problems quickly and provide cost-effective solutions has earned me a reputation for reliability and expertise. For instance, I once resolved a recurring engine overheating issue for a client’s fleet of delivery vans by identifying a faulty thermostat and recalibrating the cooling system, which significantly reduced downtime and costs. Such experiences have reinforced my belief that Miami’s automotive industry thrives on mechanics who combine technical precision with customer-centric values.</w:t>
      </w:r>
    </w:p>
    <w:bookmarkEnd w:id="20"/>
    <w:bookmarkStart w:id="21" w:name="X4919e9cdc4c8f526cb674ca218cddca784e8bf8"/>
    <w:p>
      <w:pPr>
        <w:pStyle w:val="Heading2"/>
      </w:pPr>
      <w:r>
        <w:t xml:space="preserve">Technical Proficiency and Professional Development</w:t>
      </w:r>
    </w:p>
    <w:p>
      <w:pPr>
        <w:pStyle w:val="FirstParagraph"/>
      </w:pPr>
      <w:r>
        <w:t xml:space="preserve">My career as a Mechanic has been defined by a commitment to continuous learning and staying ahead of industry advancements. I hold certifications from the National Institute for Automotive Service Excellence (ASE), including A1 through A8, which demonstrate my expertise in areas such as engine repair, electrical systems, and suspension work. Additionally, I regularly attend training sessions to stay updated on the latest technologies, such as hybrid vehicle maintenance and advanced diagnostic tools.</w:t>
      </w:r>
    </w:p>
    <w:p>
      <w:pPr>
        <w:pStyle w:val="BodyText"/>
      </w:pPr>
      <w:r>
        <w:t xml:space="preserve">At AutoTech Solutions Inc., I would leverage my technical knowledge to ensure that every vehicle under my care meets the highest standards of performance and safety. My experience includes working with both domestic and foreign vehicles, including popular brands like Toyota, Honda, Ford, and BMW. I am also proficient in using computerized diagnostic equipment to identify issues efficiently, which is critical in Miami’s fast-paced service environment.</w:t>
      </w:r>
    </w:p>
    <w:bookmarkEnd w:id="21"/>
    <w:bookmarkStart w:id="22" w:name="customer-service-and-team-collaboration"/>
    <w:p>
      <w:pPr>
        <w:pStyle w:val="Heading2"/>
      </w:pPr>
      <w:r>
        <w:t xml:space="preserve">Customer Service and Team Collaboration</w:t>
      </w:r>
    </w:p>
    <w:p>
      <w:pPr>
        <w:pStyle w:val="FirstParagraph"/>
      </w:pPr>
      <w:r>
        <w:t xml:space="preserve">While technical skills are essential for a Mechanic, I believe that exceptional customer service is equally important. In Miami, where the automotive industry is highly competitive, building trust with clients is key to long-term success. I take pride in communicating clearly with customers about their vehicle’s needs, explaining repair processes in simple terms, and ensuring they feel informed and valued.</w:t>
      </w:r>
    </w:p>
    <w:p>
      <w:pPr>
        <w:pStyle w:val="BodyText"/>
      </w:pPr>
      <w:r>
        <w:t xml:space="preserve">My collaborative spirit has also been a strength in team-based settings. Whether working alongside other mechanics or interacting with front-desk staff, I prioritize teamwork to streamline operations and enhance the overall customer experience. For example, during a recent peak season at my previous workplace, I coordinated with colleagues to manage an influx of service requests by implementing a more efficient scheduling system, which reduced wait times by 20%.</w:t>
      </w:r>
    </w:p>
    <w:bookmarkEnd w:id="22"/>
    <w:bookmarkStart w:id="23" w:name="why-autotech-solutions-inc."/>
    <w:p>
      <w:pPr>
        <w:pStyle w:val="Heading2"/>
      </w:pPr>
      <w:r>
        <w:t xml:space="preserve">Why AutoTech Solutions Inc.?</w:t>
      </w:r>
    </w:p>
    <w:p>
      <w:pPr>
        <w:pStyle w:val="FirstParagraph"/>
      </w:pPr>
      <w:r>
        <w:t xml:space="preserve">AutoTech Solutions Inc. has long been a leader in the Miami automotive industry, known for its commitment to quality, innovation, and customer satisfaction. I am particularly impressed by your focus on sustainability and eco-friendly practices, which aligns with my own values of responsible repair and maintenance. As a Mechanic with a deep respect for the environment, I am eager to contribute to initiatives that reduce waste and promote energy-efficient solutions.</w:t>
      </w:r>
    </w:p>
    <w:p>
      <w:pPr>
        <w:pStyle w:val="BodyText"/>
      </w:pPr>
      <w:r>
        <w:t xml:space="preserve">Moreover, Miami’s growing population and tourism sector create a constant demand for reliable automotive services. By joining your team, I aim to support this demand while continuing to grow as a professional. Your reputation for excellence makes AutoTech Solutions Inc. the ideal place for me to advance my career and make a meaningful impact in the United States Miami community.</w:t>
      </w:r>
    </w:p>
    <w:bookmarkEnd w:id="23"/>
    <w:bookmarkStart w:id="24" w:name="conclusion"/>
    <w:p>
      <w:pPr>
        <w:pStyle w:val="Heading2"/>
      </w:pPr>
      <w:r>
        <w:t xml:space="preserve">Conclusion</w:t>
      </w:r>
    </w:p>
    <w:p>
      <w:pPr>
        <w:pStyle w:val="FirstParagraph"/>
      </w:pPr>
      <w:r>
        <w:t xml:space="preserve">In conclusion, I am enthusiastic about the opportunity to bring my skills, experience, and passion for mechanics to AutoTech Solutions Inc. My background in Miami’s unique automotive landscape, combined with my technical expertise and dedication to customer service, positions me to contribute effectively to your team. I would be honored to discuss how I can support your goals and help maintain the high standards that make AutoTech Solutions Inc. a trusted name in the United States Miami area.</w:t>
      </w:r>
    </w:p>
    <w:p>
      <w:pPr>
        <w:pStyle w:val="BodyText"/>
      </w:pPr>
      <w:r>
        <w:t xml:space="preserve">Thank you for considering my application. I look forward to the possibility of contributing to your team and am available at your earliest convenience for an interview.</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16:20:03Z</dcterms:created>
  <dcterms:modified xsi:type="dcterms:W3CDTF">2025-12-11T16:20:03Z</dcterms:modified>
</cp:coreProperties>
</file>

<file path=docProps/custom.xml><?xml version="1.0" encoding="utf-8"?>
<Properties xmlns="http://schemas.openxmlformats.org/officeDocument/2006/custom-properties" xmlns:vt="http://schemas.openxmlformats.org/officeDocument/2006/docPropsVTypes"/>
</file>